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7E5DFBE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E0408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B. Tech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Computer Sc</w:t>
      </w:r>
      <w:r w:rsidR="009E54A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ence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 &amp; Eng</w:t>
      </w:r>
      <w:r w:rsidR="009E54A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neering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 Kharagpur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78DF61A9" w14:textId="3FDFE5C1" w:rsidR="00A30D74" w:rsidRPr="001961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2CB28715" w14:textId="77777777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14:paraId="57F4FFAD" w14:textId="77777777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6B6546"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developer, </w:t>
      </w:r>
      <w:r w:rsidR="006B6546" w:rsidRPr="00310369">
        <w:rPr>
          <w:rFonts w:asciiTheme="majorHAnsi" w:eastAsia="Calibri" w:hAnsiTheme="majorHAnsi" w:cstheme="minorHAnsi"/>
          <w:b/>
          <w:noProof/>
          <w:sz w:val="24"/>
          <w:szCs w:val="24"/>
        </w:rPr>
        <w:t>ideator</w:t>
      </w:r>
      <w:r w:rsidR="006B6546"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 and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 technologist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 with an eye for aesthetics. Eager to 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>learn and improve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Would love to work </w:t>
      </w:r>
      <w:r w:rsidR="00B924D3" w:rsidRPr="00310369">
        <w:rPr>
          <w:rFonts w:asciiTheme="majorHAnsi" w:eastAsia="Calibri" w:hAnsiTheme="majorHAnsi" w:cstheme="minorHAnsi"/>
          <w:noProof/>
          <w:sz w:val="24"/>
          <w:szCs w:val="24"/>
        </w:rPr>
        <w:t>o</w:t>
      </w:r>
      <w:r w:rsidRPr="00310369">
        <w:rPr>
          <w:rFonts w:asciiTheme="majorHAnsi" w:eastAsia="Calibri" w:hAnsiTheme="majorHAnsi" w:cstheme="minorHAnsi"/>
          <w:noProof/>
          <w:sz w:val="24"/>
          <w:szCs w:val="24"/>
        </w:rPr>
        <w:t>n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>Machine Learning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 projects. Experienced in </w:t>
      </w:r>
      <w:r w:rsidR="006B6546" w:rsidRPr="00310369">
        <w:rPr>
          <w:rFonts w:asciiTheme="majorHAnsi" w:eastAsia="Calibri" w:hAnsiTheme="majorHAnsi" w:cstheme="minorHAnsi"/>
          <w:b/>
          <w:noProof/>
          <w:sz w:val="24"/>
          <w:szCs w:val="24"/>
        </w:rPr>
        <w:t>C, C++, P</w:t>
      </w:r>
      <w:r w:rsidRPr="00310369">
        <w:rPr>
          <w:rFonts w:asciiTheme="majorHAnsi" w:eastAsia="Calibri" w:hAnsiTheme="majorHAnsi" w:cstheme="minorHAnsi"/>
          <w:b/>
          <w:noProof/>
          <w:sz w:val="24"/>
          <w:szCs w:val="24"/>
        </w:rPr>
        <w:t>ython</w:t>
      </w:r>
      <w:r w:rsidR="006B6546" w:rsidRPr="00310369">
        <w:rPr>
          <w:rFonts w:asciiTheme="majorHAnsi" w:eastAsia="Calibri" w:hAnsiTheme="majorHAnsi" w:cstheme="minorHAnsi"/>
          <w:noProof/>
          <w:sz w:val="24"/>
          <w:szCs w:val="24"/>
        </w:rPr>
        <w:t>,</w:t>
      </w:r>
      <w:r w:rsidR="006B6546" w:rsidRPr="00310369">
        <w:rPr>
          <w:rFonts w:asciiTheme="majorHAnsi" w:eastAsia="Calibri" w:hAnsiTheme="majorHAnsi" w:cstheme="minorHAnsi"/>
          <w:sz w:val="24"/>
          <w:szCs w:val="24"/>
        </w:rPr>
        <w:t xml:space="preserve"> W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eb application framework 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>Django</w:t>
      </w:r>
      <w:r w:rsidR="006B6546"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Pr="00310369">
        <w:rPr>
          <w:rFonts w:asciiTheme="majorHAnsi" w:eastAsia="Calibri" w:hAnsiTheme="majorHAnsi" w:cstheme="minorHAnsi"/>
          <w:sz w:val="24"/>
          <w:szCs w:val="24"/>
        </w:rPr>
        <w:t>Cryptocurrency</w:t>
      </w:r>
      <w:r w:rsidR="006B6546" w:rsidRPr="00310369">
        <w:rPr>
          <w:rFonts w:asciiTheme="majorHAnsi" w:eastAsia="Calibri" w:hAnsiTheme="majorHAnsi" w:cstheme="minorHAnsi"/>
          <w:sz w:val="24"/>
          <w:szCs w:val="24"/>
        </w:rPr>
        <w:t>, Defence and Space Technology hobbyist</w:t>
      </w:r>
      <w:r w:rsidRPr="00310369">
        <w:rPr>
          <w:rFonts w:asciiTheme="majorHAnsi" w:eastAsia="Calibri" w:hAnsiTheme="majorHAnsi" w:cstheme="minorHAnsi"/>
          <w:sz w:val="24"/>
          <w:szCs w:val="24"/>
        </w:rPr>
        <w:t>. 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6E50F0C1" w14:textId="0EB9E580" w:rsidR="003F08BC" w:rsidRPr="00A1084C" w:rsidRDefault="00EB1817" w:rsidP="003F08B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</w:p>
    <w:p w14:paraId="4C5066A4" w14:textId="0A9C6B75" w:rsidR="008B23CD" w:rsidRPr="006548F0" w:rsidRDefault="00EF45B2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nalysed</w:t>
      </w:r>
      <w:r w:rsidR="00E7612A" w:rsidRPr="006548F0">
        <w:rPr>
          <w:rFonts w:asciiTheme="minorHAnsi" w:hAnsiTheme="minorHAnsi" w:cstheme="minorHAnsi"/>
          <w:sz w:val="24"/>
          <w:szCs w:val="24"/>
        </w:rPr>
        <w:t xml:space="preserve"> and successfully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ed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would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55DFA" w:rsidRPr="006548F0">
        <w:rPr>
          <w:rFonts w:asciiTheme="minorHAnsi" w:hAnsiTheme="minorHAnsi" w:cstheme="minorHAnsi"/>
          <w:sz w:val="24"/>
          <w:szCs w:val="24"/>
        </w:rPr>
        <w:t>, using Random Forest Regression on timeseries</w:t>
      </w:r>
      <w:r w:rsidR="00855C2B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4F648081" w14:textId="44A856B5" w:rsidR="006F7B80" w:rsidRPr="006548F0" w:rsidRDefault="00144B90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ttained better prediction</w:t>
      </w:r>
      <w:r w:rsidR="00323526" w:rsidRPr="006548F0">
        <w:rPr>
          <w:rFonts w:asciiTheme="minorHAnsi" w:hAnsiTheme="minorHAnsi" w:cstheme="minorHAnsi"/>
          <w:sz w:val="24"/>
          <w:szCs w:val="24"/>
        </w:rPr>
        <w:t>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than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existing methods, of Short Interest </w:t>
      </w:r>
      <w:r w:rsidR="00312C74" w:rsidRPr="006548F0">
        <w:rPr>
          <w:rFonts w:asciiTheme="minorHAnsi" w:hAnsiTheme="minorHAnsi" w:cstheme="minorHAnsi"/>
          <w:sz w:val="24"/>
          <w:szCs w:val="24"/>
        </w:rPr>
        <w:t>for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>,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Multi-Linear Regression, Random Forest, </w:t>
      </w:r>
      <w:proofErr w:type="spellStart"/>
      <w:r w:rsidR="00323526" w:rsidRPr="006548F0"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 w:rsidR="00323526" w:rsidRPr="006548F0">
        <w:rPr>
          <w:rFonts w:asciiTheme="minorHAnsi" w:hAnsiTheme="minorHAnsi" w:cstheme="minorHAnsi"/>
          <w:sz w:val="24"/>
          <w:szCs w:val="24"/>
        </w:rPr>
        <w:t xml:space="preserve"> regression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C369DF" w:rsidRPr="006548F0">
        <w:rPr>
          <w:rFonts w:asciiTheme="minorHAnsi" w:hAnsiTheme="minorHAnsi" w:cstheme="minorHAnsi"/>
          <w:sz w:val="24"/>
          <w:szCs w:val="24"/>
        </w:rPr>
        <w:t xml:space="preserve">, </w:t>
      </w:r>
      <w:r w:rsidR="003A1C81" w:rsidRPr="006548F0">
        <w:rPr>
          <w:rFonts w:asciiTheme="minorHAnsi" w:hAnsiTheme="minorHAnsi" w:cstheme="minorHAnsi"/>
          <w:sz w:val="24"/>
          <w:szCs w:val="24"/>
        </w:rPr>
        <w:t>finally selecting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 an</w:t>
      </w:r>
      <w:r w:rsidR="003A1C81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F6112E" w:rsidRPr="006548F0">
        <w:rPr>
          <w:rFonts w:asciiTheme="minorHAnsi" w:hAnsiTheme="minorHAnsi" w:cstheme="minorHAnsi"/>
          <w:sz w:val="24"/>
          <w:szCs w:val="24"/>
        </w:rPr>
        <w:t>ensemble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 of</w:t>
      </w:r>
      <w:r w:rsidR="00F6112E" w:rsidRPr="006548F0">
        <w:rPr>
          <w:rFonts w:asciiTheme="minorHAnsi" w:hAnsiTheme="minorHAnsi" w:cstheme="minorHAnsi"/>
          <w:sz w:val="24"/>
          <w:szCs w:val="24"/>
        </w:rPr>
        <w:t xml:space="preserve"> multi-linear</w:t>
      </w:r>
      <w:r w:rsidR="003A1C81" w:rsidRPr="006548F0">
        <w:rPr>
          <w:rFonts w:asciiTheme="minorHAnsi" w:hAnsiTheme="minorHAnsi" w:cstheme="minorHAnsi"/>
          <w:sz w:val="24"/>
          <w:szCs w:val="24"/>
        </w:rPr>
        <w:t xml:space="preserve"> regression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 models</w:t>
      </w:r>
      <w:r w:rsidR="003A1C81" w:rsidRPr="006548F0">
        <w:rPr>
          <w:rFonts w:asciiTheme="minorHAnsi" w:hAnsiTheme="minorHAnsi" w:cstheme="minorHAnsi"/>
          <w:sz w:val="24"/>
          <w:szCs w:val="24"/>
        </w:rPr>
        <w:t xml:space="preserve"> which was performing best overall.</w:t>
      </w:r>
    </w:p>
    <w:p w14:paraId="09133B6B" w14:textId="1ECB17F5" w:rsidR="000F313C" w:rsidRPr="006548F0" w:rsidRDefault="000F313C" w:rsidP="000F313C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chieved order of magnitude improvement in runtime over existing codebase, of machine learning modelling over full dataset, using optimized NumPy, pandas, python coding and parallelism.</w:t>
      </w:r>
    </w:p>
    <w:p w14:paraId="4C79FA20" w14:textId="4CF608F0" w:rsidR="00F6112E" w:rsidRPr="006548F0" w:rsidRDefault="005439D5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Improved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 using any machine learning technique.</w:t>
      </w:r>
    </w:p>
    <w:p w14:paraId="49051EDA" w14:textId="7CFB57D6" w:rsidR="00A3150F" w:rsidRPr="006548F0" w:rsidRDefault="00A3150F" w:rsidP="00A3150F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Optimizing stock loading efficiency for client using Azure Databricks as a platform to run models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77777777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</w:p>
    <w:p w14:paraId="08255174" w14:textId="4916DB50" w:rsidR="00AD7B52" w:rsidRPr="004A3C5E" w:rsidRDefault="00CD5832" w:rsidP="00AD7B52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Designed and developed prototype chatbot Android app for a professional scenario with distress detection in a team of two</w:t>
      </w:r>
      <w:r w:rsidR="00AD7B52" w:rsidRPr="004A3C5E">
        <w:rPr>
          <w:rFonts w:asciiTheme="minorHAnsi" w:hAnsiTheme="minorHAnsi" w:cstheme="minorHAnsi"/>
          <w:sz w:val="24"/>
          <w:szCs w:val="24"/>
        </w:rPr>
        <w:t>;</w:t>
      </w:r>
      <w:r w:rsidRPr="004A3C5E">
        <w:rPr>
          <w:rFonts w:asciiTheme="minorHAnsi" w:hAnsiTheme="minorHAnsi" w:cstheme="minorHAnsi"/>
          <w:sz w:val="24"/>
          <w:szCs w:val="24"/>
        </w:rPr>
        <w:t xml:space="preserve"> architecture consisted of Android app, Python Django Server and Google </w:t>
      </w:r>
      <w:proofErr w:type="spellStart"/>
      <w:r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AD7B52">
      <w:pPr>
        <w:pStyle w:val="Normal1"/>
        <w:numPr>
          <w:ilvl w:val="1"/>
          <w:numId w:val="11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AD7B52">
      <w:pPr>
        <w:pStyle w:val="Normal1"/>
        <w:numPr>
          <w:ilvl w:val="1"/>
          <w:numId w:val="11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77777777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</w:p>
    <w:p w14:paraId="193EABC7" w14:textId="77777777" w:rsidR="005C7F28" w:rsidRPr="00921536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1450BA47" w14:textId="542E6F4B" w:rsidR="0069084D" w:rsidRPr="00921536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21536">
        <w:rPr>
          <w:rFonts w:asciiTheme="minorHAnsi" w:hAnsiTheme="minorHAnsi" w:cstheme="minorHAnsi"/>
          <w:sz w:val="24"/>
          <w:szCs w:val="24"/>
        </w:rPr>
        <w:t xml:space="preserve">Built </w:t>
      </w:r>
      <w:r w:rsidRPr="00921536">
        <w:rPr>
          <w:rFonts w:asciiTheme="minorHAnsi" w:hAnsiTheme="minorHAnsi" w:cstheme="minorHAnsi"/>
          <w:b/>
          <w:sz w:val="24"/>
          <w:szCs w:val="24"/>
        </w:rPr>
        <w:t>Big Data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ol </w:t>
      </w:r>
      <w:r w:rsidRPr="00921536">
        <w:rPr>
          <w:rFonts w:asciiTheme="minorHAnsi" w:hAnsiTheme="minorHAnsi" w:cstheme="minorHAnsi"/>
          <w:b/>
          <w:sz w:val="24"/>
          <w:szCs w:val="24"/>
        </w:rPr>
        <w:t>mining</w:t>
      </w:r>
      <w:r w:rsidR="00DC5FBE" w:rsidRPr="00921536">
        <w:rPr>
          <w:rFonts w:asciiTheme="minorHAnsi" w:hAnsiTheme="minorHAnsi" w:cstheme="minorHAnsi"/>
          <w:sz w:val="24"/>
          <w:szCs w:val="24"/>
        </w:rPr>
        <w:t xml:space="preserve"> search logs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</w:t>
      </w:r>
      <w:r w:rsidR="0080236A">
        <w:rPr>
          <w:rFonts w:asciiTheme="minorHAnsi" w:hAnsiTheme="minorHAnsi" w:cstheme="minorHAnsi"/>
          <w:sz w:val="24"/>
          <w:szCs w:val="24"/>
        </w:rPr>
        <w:t xml:space="preserve"> determine</w:t>
      </w:r>
      <w:r w:rsidRPr="00921536">
        <w:rPr>
          <w:rFonts w:asciiTheme="minorHAnsi" w:hAnsiTheme="minorHAnsi" w:cstheme="minorHAnsi"/>
          <w:sz w:val="24"/>
          <w:szCs w:val="24"/>
        </w:rPr>
        <w:t xml:space="preserve"> most im</w:t>
      </w:r>
      <w:r w:rsidR="00FB513F" w:rsidRPr="00921536">
        <w:rPr>
          <w:rFonts w:asciiTheme="minorHAnsi" w:hAnsiTheme="minorHAnsi" w:cstheme="minorHAnsi"/>
          <w:sz w:val="24"/>
          <w:szCs w:val="24"/>
        </w:rPr>
        <w:t>portant locations</w:t>
      </w:r>
      <w:r w:rsidR="0080236A">
        <w:rPr>
          <w:rFonts w:asciiTheme="minorHAnsi" w:hAnsiTheme="minorHAnsi" w:cstheme="minorHAnsi"/>
          <w:sz w:val="24"/>
          <w:szCs w:val="24"/>
        </w:rPr>
        <w:t xml:space="preserve"> using </w:t>
      </w:r>
      <w:bookmarkStart w:id="3" w:name="_GoBack"/>
      <w:r w:rsidR="0080236A" w:rsidRPr="0080236A">
        <w:rPr>
          <w:rFonts w:asciiTheme="minorHAnsi" w:hAnsiTheme="minorHAnsi" w:cstheme="minorHAnsi"/>
          <w:b/>
          <w:sz w:val="24"/>
          <w:szCs w:val="24"/>
        </w:rPr>
        <w:t>Machine Learning</w:t>
      </w:r>
      <w:bookmarkEnd w:id="3"/>
      <w:r w:rsidRPr="00921536">
        <w:rPr>
          <w:rFonts w:asciiTheme="minorHAnsi" w:hAnsiTheme="minorHAnsi" w:cstheme="minorHAnsi"/>
          <w:sz w:val="24"/>
          <w:szCs w:val="24"/>
        </w:rPr>
        <w:t>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77777777" w:rsidR="00A30D74" w:rsidRPr="00CB589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 w:rsidRPr="00CB5893">
        <w:rPr>
          <w:rFonts w:asciiTheme="majorHAnsi" w:eastAsia="Calibri" w:hAnsiTheme="majorHAnsi" w:cs="Calibri"/>
          <w:sz w:val="22"/>
          <w:szCs w:val="22"/>
        </w:rPr>
        <w:t>FEBRUARY 2015 - NOVEMBER 2016</w:t>
      </w:r>
    </w:p>
    <w:p w14:paraId="796745A3" w14:textId="77777777" w:rsidR="00A30D74" w:rsidRPr="00482088" w:rsidRDefault="00A30D74" w:rsidP="004B394A">
      <w:pPr>
        <w:pStyle w:val="Normal1"/>
        <w:numPr>
          <w:ilvl w:val="0"/>
          <w:numId w:val="2"/>
        </w:numPr>
        <w:spacing w:before="120" w:line="240" w:lineRule="auto"/>
        <w:ind w:left="714" w:hanging="357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b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upcoming sister web portal</w:t>
      </w:r>
      <w:r w:rsidR="0089097E" w:rsidRPr="00482088">
        <w:rPr>
          <w:rFonts w:asciiTheme="minorHAnsi" w:eastAsia="Calibri" w:hAnsiTheme="minorHAnsi" w:cstheme="minorHAnsi"/>
          <w:sz w:val="24"/>
          <w:szCs w:val="24"/>
        </w:rPr>
        <w:t xml:space="preserve"> prototyp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, with active feedback from </w:t>
      </w:r>
      <w:r w:rsidR="00A10454" w:rsidRPr="00482088">
        <w:rPr>
          <w:rFonts w:asciiTheme="minorHAnsi" w:eastAsia="Calibri" w:hAnsiTheme="minorHAnsi" w:cstheme="minorHAnsi"/>
          <w:noProof/>
          <w:sz w:val="24"/>
          <w:szCs w:val="24"/>
        </w:rPr>
        <w:t>supervisor</w:t>
      </w:r>
      <w:r w:rsidRPr="00482088">
        <w:rPr>
          <w:rFonts w:asciiTheme="minorHAnsi" w:eastAsia="Calibri" w:hAnsiTheme="minorHAnsi" w:cstheme="minorHAnsi"/>
          <w:sz w:val="24"/>
          <w:szCs w:val="24"/>
        </w:rPr>
        <w:t>, for searching and accessing yesteryear Question Papers of Board Exams and Entrance Examinations, single-handedly.</w:t>
      </w:r>
    </w:p>
    <w:p w14:paraId="12902DAF" w14:textId="72AAB723" w:rsidR="00A30D74" w:rsidRPr="00482088" w:rsidRDefault="00A30D74" w:rsidP="00984FD6">
      <w:pPr>
        <w:pStyle w:val="Normal1"/>
        <w:numPr>
          <w:ilvl w:val="1"/>
          <w:numId w:val="2"/>
        </w:numPr>
        <w:spacing w:before="120" w:line="240" w:lineRule="auto"/>
        <w:ind w:left="1434" w:hanging="357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482088">
        <w:rPr>
          <w:rFonts w:asciiTheme="minorHAnsi" w:eastAsia="Calibri" w:hAnsiTheme="minorHAnsi" w:cstheme="minorHAnsi"/>
          <w:b/>
          <w:sz w:val="24"/>
          <w:szCs w:val="24"/>
        </w:rPr>
        <w:t>Django Frameworks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and </w:t>
      </w:r>
      <w:r w:rsidRPr="00482088">
        <w:rPr>
          <w:rFonts w:asciiTheme="minorHAnsi" w:eastAsia="Calibri" w:hAnsiTheme="minorHAnsi" w:cstheme="minorHAnsi"/>
          <w:b/>
          <w:sz w:val="24"/>
          <w:szCs w:val="24"/>
        </w:rPr>
        <w:t>MariaDB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atabase backend</w:t>
      </w:r>
      <w:r w:rsidR="00984FD6" w:rsidRPr="00482088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0E46CC0C" w:rsidR="00A30D74" w:rsidRPr="00482088" w:rsidRDefault="00A30D74" w:rsidP="002A4151">
      <w:pPr>
        <w:pStyle w:val="Normal1"/>
        <w:numPr>
          <w:ilvl w:val="0"/>
          <w:numId w:val="2"/>
        </w:numPr>
        <w:spacing w:before="120" w:line="240" w:lineRule="auto"/>
        <w:ind w:hanging="36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b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ne</w:t>
      </w:r>
      <w:r w:rsidR="004721A8" w:rsidRPr="00482088">
        <w:rPr>
          <w:rFonts w:asciiTheme="minorHAnsi" w:eastAsia="Calibri" w:hAnsiTheme="minorHAnsi" w:cstheme="minorHAnsi"/>
          <w:sz w:val="24"/>
          <w:szCs w:val="24"/>
        </w:rPr>
        <w:t>w educative content files in a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igital Library using </w:t>
      </w:r>
      <w:r w:rsidRPr="00482088">
        <w:rPr>
          <w:rFonts w:asciiTheme="minorHAnsi" w:eastAsia="Calibri" w:hAnsiTheme="minorHAnsi" w:cstheme="minorHAnsi"/>
          <w:b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making use of </w:t>
      </w:r>
      <w:r w:rsidRPr="00482088">
        <w:rPr>
          <w:rFonts w:asciiTheme="minorHAnsi" w:eastAsia="Calibri" w:hAnsiTheme="minorHAnsi" w:cstheme="minorHAnsi"/>
          <w:b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Python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482088">
        <w:rPr>
          <w:rFonts w:asciiTheme="minorHAnsi" w:eastAsia="Calibri" w:hAnsiTheme="minorHAnsi" w:cstheme="minorHAnsi"/>
          <w:b/>
          <w:noProof/>
          <w:sz w:val="24"/>
          <w:szCs w:val="24"/>
        </w:rPr>
        <w:t>lxml</w:t>
      </w:r>
      <w:r w:rsidRPr="00482088"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Pr="00482088">
        <w:rPr>
          <w:rFonts w:asciiTheme="minorHAnsi" w:eastAsia="Calibri" w:hAnsiTheme="minorHAnsi" w:cstheme="minorHAnsi"/>
          <w:b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lastRenderedPageBreak/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77777777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</w:p>
    <w:p w14:paraId="69732D36" w14:textId="77777777" w:rsidR="00B210B3" w:rsidRPr="00321A23" w:rsidRDefault="00B210B3" w:rsidP="005C7F28">
      <w:pPr>
        <w:pStyle w:val="Normal1"/>
        <w:numPr>
          <w:ilvl w:val="0"/>
          <w:numId w:val="13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Integrated Proprietary C# tool with 3</w:t>
      </w:r>
      <w:r w:rsidRPr="00321A23">
        <w:rPr>
          <w:rFonts w:asciiTheme="minorHAnsi" w:eastAsia="Calibri" w:hAnsiTheme="minorHAnsi" w:cstheme="minorHAnsi"/>
          <w:sz w:val="24"/>
          <w:szCs w:val="24"/>
          <w:vertAlign w:val="superscript"/>
        </w:rPr>
        <w:t>rd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party suite in </w:t>
      </w:r>
      <w:r w:rsidRPr="00321A23">
        <w:rPr>
          <w:rFonts w:asciiTheme="minorHAnsi" w:eastAsia="Calibri" w:hAnsiTheme="minorHAnsi" w:cstheme="minorHAnsi"/>
          <w:b/>
          <w:sz w:val="24"/>
          <w:szCs w:val="24"/>
        </w:rPr>
        <w:t>Testing A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in a </w:t>
      </w:r>
      <w:r w:rsidR="007B32E4" w:rsidRPr="00321A23">
        <w:rPr>
          <w:rFonts w:asciiTheme="minorHAnsi" w:eastAsia="Calibri" w:hAnsiTheme="minorHAnsi" w:cstheme="minorHAnsi"/>
          <w:sz w:val="24"/>
          <w:szCs w:val="24"/>
        </w:rPr>
        <w:t>2-member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team.</w:t>
      </w:r>
    </w:p>
    <w:p w14:paraId="029A5D31" w14:textId="77777777" w:rsidR="00A30D74" w:rsidRPr="00321A23" w:rsidRDefault="00A30D74" w:rsidP="00A30D74">
      <w:pPr>
        <w:pStyle w:val="Normal1"/>
        <w:numPr>
          <w:ilvl w:val="0"/>
          <w:numId w:val="5"/>
        </w:numPr>
        <w:spacing w:line="276" w:lineRule="auto"/>
        <w:ind w:right="-30" w:hanging="36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Experimented on prototype Android application for testing mobile apps as a Proof of Concept.</w:t>
      </w:r>
    </w:p>
    <w:p w14:paraId="76F5DBD7" w14:textId="77777777" w:rsidR="00A30D74" w:rsidRPr="00CD653F" w:rsidRDefault="00A30D74" w:rsidP="00A30D74">
      <w:pPr>
        <w:pStyle w:val="Heading3"/>
        <w:spacing w:before="200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CD653F">
        <w:rPr>
          <w:rFonts w:asciiTheme="majorHAnsi" w:eastAsia="Calibri" w:hAnsiTheme="majorHAnsi" w:cs="Calibri"/>
          <w:sz w:val="26"/>
          <w:szCs w:val="26"/>
        </w:rPr>
        <w:t>Autonomous Ground Vehicle Research Group, IIT Kharagpur</w:t>
      </w:r>
      <w:r w:rsidRPr="00CD653F">
        <w:rPr>
          <w:rFonts w:asciiTheme="majorHAnsi" w:eastAsia="Calibri" w:hAnsiTheme="majorHAnsi" w:cs="Calibri"/>
          <w:b w:val="0"/>
          <w:sz w:val="26"/>
          <w:szCs w:val="26"/>
        </w:rPr>
        <w:t xml:space="preserve"> - Junior Developer</w:t>
      </w:r>
    </w:p>
    <w:p w14:paraId="50FFCC68" w14:textId="77777777" w:rsidR="00A30D74" w:rsidRPr="00CD653F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0" w:name="h.a9h8q81z8fqg" w:colFirst="0" w:colLast="0"/>
      <w:bookmarkEnd w:id="10"/>
      <w:r w:rsidRPr="00CD653F">
        <w:rPr>
          <w:rFonts w:asciiTheme="majorHAnsi" w:eastAsia="Calibri" w:hAnsiTheme="majorHAnsi" w:cs="Calibri"/>
          <w:sz w:val="22"/>
          <w:szCs w:val="22"/>
        </w:rPr>
        <w:t>AUGUST 2011 - MARCH 2013</w:t>
      </w:r>
    </w:p>
    <w:p w14:paraId="00518196" w14:textId="77777777" w:rsidR="00A30D74" w:rsidRPr="00396BE2" w:rsidRDefault="00A30D74" w:rsidP="00A30D74">
      <w:pPr>
        <w:pStyle w:val="Normal1"/>
        <w:spacing w:before="120" w:line="24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396BE2">
        <w:rPr>
          <w:rFonts w:asciiTheme="minorHAnsi" w:hAnsiTheme="minorHAnsi" w:cstheme="minorHAnsi"/>
          <w:sz w:val="24"/>
          <w:szCs w:val="24"/>
        </w:rPr>
        <w:t xml:space="preserve">Team </w:t>
      </w:r>
      <w:hyperlink r:id="rId11">
        <w:r w:rsidRPr="00396BE2">
          <w:rPr>
            <w:rFonts w:asciiTheme="minorHAnsi" w:hAnsiTheme="minorHAnsi" w:cstheme="minorHAnsi"/>
            <w:color w:val="1155CC"/>
            <w:sz w:val="24"/>
            <w:szCs w:val="24"/>
            <w:u w:val="single"/>
          </w:rPr>
          <w:t>A</w:t>
        </w:r>
        <w:r w:rsidRPr="00396BE2">
          <w:rPr>
            <w:rFonts w:asciiTheme="minorHAnsi" w:hAnsiTheme="minorHAnsi" w:cstheme="minorHAnsi"/>
            <w:color w:val="1155CC"/>
            <w:sz w:val="24"/>
            <w:szCs w:val="24"/>
            <w:u w:val="single"/>
          </w:rPr>
          <w:t>G</w:t>
        </w:r>
        <w:r w:rsidRPr="00396BE2">
          <w:rPr>
            <w:rFonts w:asciiTheme="minorHAnsi" w:hAnsiTheme="minorHAnsi" w:cstheme="minorHAnsi"/>
            <w:color w:val="1155CC"/>
            <w:sz w:val="24"/>
            <w:szCs w:val="24"/>
            <w:u w:val="single"/>
          </w:rPr>
          <w:t>V</w:t>
        </w:r>
      </w:hyperlink>
      <w:r w:rsidRPr="00396BE2">
        <w:rPr>
          <w:rFonts w:asciiTheme="minorHAnsi" w:hAnsiTheme="minorHAnsi" w:cstheme="minorHAnsi"/>
          <w:sz w:val="24"/>
          <w:szCs w:val="24"/>
        </w:rPr>
        <w:t xml:space="preserve"> is</w:t>
      </w:r>
      <w:r w:rsidR="008A4F66" w:rsidRPr="00396BE2">
        <w:rPr>
          <w:rFonts w:asciiTheme="minorHAnsi" w:hAnsiTheme="minorHAnsi" w:cstheme="minorHAnsi"/>
          <w:sz w:val="24"/>
          <w:szCs w:val="24"/>
        </w:rPr>
        <w:t xml:space="preserve"> a</w:t>
      </w:r>
      <w:r w:rsidRPr="00396BE2">
        <w:rPr>
          <w:rFonts w:asciiTheme="minorHAnsi" w:hAnsiTheme="minorHAnsi" w:cstheme="minorHAnsi"/>
          <w:sz w:val="24"/>
          <w:szCs w:val="24"/>
        </w:rPr>
        <w:t xml:space="preserve"> </w:t>
      </w:r>
      <w:r w:rsidRPr="00396BE2">
        <w:rPr>
          <w:rFonts w:asciiTheme="minorHAnsi" w:hAnsiTheme="minorHAnsi" w:cstheme="minorHAnsi"/>
          <w:b/>
          <w:sz w:val="24"/>
          <w:szCs w:val="24"/>
        </w:rPr>
        <w:t>multi</w:t>
      </w:r>
      <w:r w:rsidRPr="00396BE2">
        <w:rPr>
          <w:rFonts w:asciiTheme="minorHAnsi" w:eastAsia="Calibri" w:hAnsiTheme="minorHAnsi" w:cstheme="minorHAnsi"/>
          <w:b/>
          <w:sz w:val="24"/>
          <w:szCs w:val="24"/>
        </w:rPr>
        <w:t>disciplinary research &amp; development group</w:t>
      </w:r>
      <w:r w:rsidRPr="00396BE2">
        <w:rPr>
          <w:rFonts w:asciiTheme="minorHAnsi" w:hAnsiTheme="minorHAnsi" w:cstheme="minorHAnsi"/>
          <w:sz w:val="24"/>
          <w:szCs w:val="24"/>
        </w:rPr>
        <w:t xml:space="preserve"> 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in the field of </w:t>
      </w:r>
      <w:r w:rsidRPr="00396BE2">
        <w:rPr>
          <w:rFonts w:asciiTheme="minorHAnsi" w:eastAsia="Calibri" w:hAnsiTheme="minorHAnsi" w:cstheme="minorHAnsi"/>
          <w:b/>
          <w:sz w:val="24"/>
          <w:szCs w:val="24"/>
        </w:rPr>
        <w:t>Robotics &amp; Artificial Intelligence</w:t>
      </w:r>
      <w:r w:rsidRPr="00396BE2">
        <w:rPr>
          <w:rFonts w:asciiTheme="minorHAnsi" w:hAnsiTheme="minorHAnsi" w:cstheme="minorHAnsi"/>
          <w:sz w:val="24"/>
          <w:szCs w:val="24"/>
        </w:rPr>
        <w:t xml:space="preserve"> aimed at building </w:t>
      </w:r>
      <w:r w:rsidR="00A10454" w:rsidRPr="00396BE2">
        <w:rPr>
          <w:rFonts w:asciiTheme="minorHAnsi" w:hAnsiTheme="minorHAnsi" w:cstheme="minorHAnsi"/>
          <w:noProof/>
          <w:sz w:val="24"/>
          <w:szCs w:val="24"/>
        </w:rPr>
        <w:t xml:space="preserve">a </w:t>
      </w:r>
      <w:r w:rsidRPr="00396BE2">
        <w:rPr>
          <w:rFonts w:asciiTheme="minorHAnsi" w:hAnsiTheme="minorHAnsi" w:cstheme="minorHAnsi"/>
          <w:noProof/>
          <w:sz w:val="24"/>
          <w:szCs w:val="24"/>
        </w:rPr>
        <w:t>fully</w:t>
      </w:r>
      <w:r w:rsidRPr="00396BE2">
        <w:rPr>
          <w:rFonts w:asciiTheme="minorHAnsi" w:hAnsiTheme="minorHAnsi" w:cstheme="minorHAnsi"/>
          <w:sz w:val="24"/>
          <w:szCs w:val="24"/>
        </w:rPr>
        <w:t xml:space="preserve"> operational self-driving car.</w:t>
      </w:r>
    </w:p>
    <w:p w14:paraId="51E4F5C3" w14:textId="77777777" w:rsidR="00A30D74" w:rsidRPr="00396BE2" w:rsidRDefault="007179A3" w:rsidP="00A30D74">
      <w:pPr>
        <w:pStyle w:val="Normal1"/>
        <w:numPr>
          <w:ilvl w:val="0"/>
          <w:numId w:val="3"/>
        </w:numPr>
        <w:spacing w:before="120" w:line="276" w:lineRule="auto"/>
        <w:ind w:right="-30" w:hanging="36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>Acquainted with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techniques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like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A* search, Simultaneous Location and Mapping (SLAM), Reinforcement learning and Imitation Learning on 3D point cloud from LIDAR, stereoscopic vision.</w:t>
      </w:r>
    </w:p>
    <w:p w14:paraId="1FBD60C0" w14:textId="70A4DF6C" w:rsidR="00A30D74" w:rsidRPr="00396BE2" w:rsidRDefault="00A30D74" w:rsidP="008244C8">
      <w:pPr>
        <w:pStyle w:val="Normal1"/>
        <w:numPr>
          <w:ilvl w:val="0"/>
          <w:numId w:val="3"/>
        </w:numPr>
        <w:spacing w:line="276" w:lineRule="auto"/>
        <w:ind w:right="-30" w:hanging="36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Contributed to SONAR and GPS sensor modules for </w:t>
      </w:r>
      <w:r w:rsidR="00A10454" w:rsidRPr="00396BE2">
        <w:rPr>
          <w:rFonts w:asciiTheme="minorHAnsi" w:eastAsia="Calibri" w:hAnsiTheme="minorHAnsi" w:cstheme="minorHAnsi"/>
          <w:b/>
          <w:noProof/>
          <w:sz w:val="24"/>
          <w:szCs w:val="24"/>
        </w:rPr>
        <w:t xml:space="preserve">path </w:t>
      </w:r>
      <w:r w:rsidRPr="00396BE2">
        <w:rPr>
          <w:rFonts w:asciiTheme="minorHAnsi" w:eastAsia="Calibri" w:hAnsiTheme="minorHAnsi" w:cstheme="minorHAnsi"/>
          <w:b/>
          <w:noProof/>
          <w:sz w:val="24"/>
          <w:szCs w:val="24"/>
        </w:rPr>
        <w:t>planning</w:t>
      </w:r>
      <w:r w:rsidRPr="00396BE2">
        <w:rPr>
          <w:rFonts w:asciiTheme="minorHAnsi" w:eastAsia="Calibri" w:hAnsiTheme="minorHAnsi" w:cstheme="minorHAnsi"/>
          <w:b/>
          <w:sz w:val="24"/>
          <w:szCs w:val="24"/>
        </w:rPr>
        <w:t xml:space="preserve"> and obstacle avoidance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using Kalman Filter 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>for bot prototypes which won a few awards at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IGVC '12</w:t>
      </w:r>
      <w:r w:rsidR="00F02533" w:rsidRPr="00396BE2">
        <w:rPr>
          <w:rFonts w:asciiTheme="minorHAnsi" w:eastAsia="Calibri" w:hAnsiTheme="minorHAnsi" w:cstheme="minorHAnsi"/>
          <w:sz w:val="24"/>
          <w:szCs w:val="24"/>
        </w:rPr>
        <w:t xml:space="preserve"> &amp; ‘13</w:t>
      </w:r>
      <w:r w:rsidRPr="00396BE2">
        <w:rPr>
          <w:rFonts w:asciiTheme="minorHAnsi" w:eastAsia="Calibri" w:hAnsiTheme="minorHAnsi" w:cstheme="minorHAnsi"/>
          <w:sz w:val="24"/>
          <w:szCs w:val="24"/>
        </w:rPr>
        <w:t>, Michigan, USA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 xml:space="preserve">, and also 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Autonomous Rover ​prototype chassis for ​Team Indus​, Google Lunar </w:t>
      </w:r>
      <w:proofErr w:type="spellStart"/>
      <w:r w:rsidRPr="00396BE2">
        <w:rPr>
          <w:rFonts w:asciiTheme="minorHAnsi" w:eastAsia="Calibri" w:hAnsiTheme="minorHAnsi" w:cstheme="minorHAnsi"/>
          <w:sz w:val="24"/>
          <w:szCs w:val="24"/>
        </w:rPr>
        <w:t>Xprize</w:t>
      </w:r>
      <w:proofErr w:type="spellEnd"/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finalist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1" w:name="h.e8hcxhzhg2p9" w:colFirst="0" w:colLast="0"/>
      <w:bookmarkEnd w:id="11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2" w:name="h.nq8olo9stnt7" w:colFirst="0" w:colLast="0"/>
      <w:bookmarkStart w:id="13" w:name="h.dxv8uk5x6qrr" w:colFirst="0" w:colLast="0"/>
      <w:bookmarkEnd w:id="12"/>
      <w:bookmarkEnd w:id="13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4427A89A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4" w:name="h.djnsgux8koz2" w:colFirst="0" w:colLast="0"/>
      <w:bookmarkEnd w:id="14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164F0E6E" w14:textId="7E0AD883" w:rsidR="005D213C" w:rsidRPr="00E47C94" w:rsidRDefault="005D213C" w:rsidP="007D0D43">
      <w:pPr>
        <w:pStyle w:val="Normal1"/>
        <w:numPr>
          <w:ilvl w:val="0"/>
          <w:numId w:val="7"/>
        </w:numPr>
        <w:spacing w:before="120" w:line="276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E47C94">
        <w:rPr>
          <w:rFonts w:asciiTheme="minorHAnsi" w:hAnsiTheme="minorHAnsi" w:cstheme="minorHAnsi"/>
          <w:sz w:val="24"/>
          <w:szCs w:val="24"/>
        </w:rPr>
        <w:t xml:space="preserve">Used </w:t>
      </w:r>
      <w:r w:rsidRPr="00E47C94">
        <w:rPr>
          <w:rFonts w:asciiTheme="minorHAnsi" w:hAnsiTheme="minorHAnsi" w:cstheme="minorHAnsi"/>
          <w:b/>
          <w:sz w:val="24"/>
          <w:szCs w:val="24"/>
        </w:rPr>
        <w:t>Hadoop Streaming</w:t>
      </w:r>
      <w:r w:rsidRPr="00E47C94">
        <w:rPr>
          <w:rFonts w:asciiTheme="minorHAnsi" w:hAnsiTheme="minorHAnsi" w:cstheme="minorHAnsi"/>
          <w:sz w:val="24"/>
          <w:szCs w:val="24"/>
        </w:rPr>
        <w:t xml:space="preserve"> utility to extract and </w:t>
      </w:r>
      <w:r w:rsidRPr="00E47C94">
        <w:rPr>
          <w:rFonts w:asciiTheme="minorHAnsi" w:hAnsiTheme="minorHAnsi" w:cstheme="minorHAnsi"/>
          <w:noProof/>
          <w:sz w:val="24"/>
          <w:szCs w:val="24"/>
        </w:rPr>
        <w:t>analyze</w:t>
      </w:r>
      <w:r w:rsidRPr="00E47C94">
        <w:rPr>
          <w:rFonts w:asciiTheme="minorHAnsi" w:hAnsiTheme="minorHAnsi" w:cstheme="minorHAnsi"/>
          <w:sz w:val="24"/>
          <w:szCs w:val="24"/>
        </w:rPr>
        <w:t xml:space="preserve"> </w:t>
      </w:r>
      <w:r w:rsidRPr="00E47C94">
        <w:rPr>
          <w:rFonts w:asciiTheme="minorHAnsi" w:hAnsiTheme="minorHAnsi" w:cstheme="minorHAnsi"/>
          <w:b/>
          <w:sz w:val="24"/>
          <w:szCs w:val="24"/>
        </w:rPr>
        <w:t>meaningful information</w:t>
      </w:r>
      <w:r w:rsidRPr="00E47C94">
        <w:rPr>
          <w:rFonts w:asciiTheme="minorHAnsi" w:hAnsiTheme="minorHAnsi" w:cstheme="minorHAnsi"/>
          <w:sz w:val="24"/>
          <w:szCs w:val="24"/>
        </w:rPr>
        <w:t xml:space="preserve"> from large website and sales </w:t>
      </w:r>
      <w:r w:rsidRPr="00E47C94">
        <w:rPr>
          <w:rFonts w:asciiTheme="minorHAnsi" w:hAnsiTheme="minorHAnsi" w:cstheme="minorHAnsi"/>
          <w:b/>
          <w:sz w:val="24"/>
          <w:szCs w:val="24"/>
        </w:rPr>
        <w:t>logs</w:t>
      </w:r>
      <w:r w:rsidRPr="00E47C94">
        <w:rPr>
          <w:rFonts w:asciiTheme="minorHAnsi" w:hAnsiTheme="minorHAnsi" w:cstheme="minorHAnsi"/>
          <w:sz w:val="24"/>
          <w:szCs w:val="24"/>
        </w:rPr>
        <w:t xml:space="preserve">, with </w:t>
      </w:r>
      <w:r w:rsidRPr="00E47C94">
        <w:rPr>
          <w:rFonts w:asciiTheme="minorHAnsi" w:hAnsiTheme="minorHAnsi" w:cstheme="minorHAnsi"/>
          <w:b/>
          <w:sz w:val="24"/>
          <w:szCs w:val="24"/>
        </w:rPr>
        <w:t>Python mapper and reducer</w:t>
      </w:r>
      <w:r w:rsidRPr="00E47C94">
        <w:rPr>
          <w:rFonts w:asciiTheme="minorHAnsi" w:hAnsiTheme="minorHAnsi" w:cstheme="minorHAnsi"/>
          <w:sz w:val="24"/>
          <w:szCs w:val="24"/>
        </w:rPr>
        <w:t xml:space="preserve"> scripts to run </w:t>
      </w:r>
      <w:r w:rsidRPr="00E47C94">
        <w:rPr>
          <w:rFonts w:asciiTheme="minorHAnsi" w:hAnsiTheme="minorHAnsi" w:cstheme="minorHAnsi"/>
          <w:b/>
          <w:noProof/>
          <w:sz w:val="24"/>
          <w:szCs w:val="24"/>
        </w:rPr>
        <w:t>Map-Reduce</w:t>
      </w:r>
      <w:r w:rsidRPr="00E47C94">
        <w:rPr>
          <w:rFonts w:asciiTheme="minorHAnsi" w:hAnsiTheme="minorHAnsi" w:cstheme="minorHAnsi"/>
          <w:sz w:val="24"/>
          <w:szCs w:val="24"/>
        </w:rPr>
        <w:t xml:space="preserve"> on a Hadoop cluster.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5" w:name="h.vh95wa35gep2" w:colFirst="0" w:colLast="0"/>
      <w:bookmarkEnd w:id="15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242471C1" w14:textId="466489AD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6" w:name="h.bulny1crgp89" w:colFirst="0" w:colLast="0"/>
      <w:bookmarkEnd w:id="16"/>
    </w:p>
    <w:p w14:paraId="3F356D02" w14:textId="200CBFBD" w:rsidR="00A30D74" w:rsidRPr="00555789" w:rsidRDefault="00E41F5C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r w:rsidRPr="00555789">
        <w:rPr>
          <w:rFonts w:asciiTheme="majorHAnsi" w:eastAsia="Calibri" w:hAnsiTheme="majorHAnsi" w:cs="Calibri"/>
          <w:color w:val="943634"/>
          <w:u w:val="single"/>
        </w:rPr>
        <w:t>Competition</w:t>
      </w:r>
    </w:p>
    <w:p w14:paraId="7FA3B599" w14:textId="77777777" w:rsidR="00A30D74" w:rsidRPr="00555789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7" w:name="h.hfay035iymqe" w:colFirst="0" w:colLast="0"/>
      <w:bookmarkStart w:id="18" w:name="h.abt4kj2ijrsr" w:colFirst="0" w:colLast="0"/>
      <w:bookmarkEnd w:id="17"/>
      <w:bookmarkEnd w:id="18"/>
      <w:r w:rsidRPr="00555789">
        <w:rPr>
          <w:rFonts w:asciiTheme="majorHAnsi" w:eastAsia="Calibri" w:hAnsiTheme="majorHAnsi" w:cs="Calibri"/>
          <w:sz w:val="26"/>
          <w:szCs w:val="26"/>
        </w:rPr>
        <w:t xml:space="preserve">Robocop, </w:t>
      </w:r>
      <w:r w:rsidRPr="00555789">
        <w:rPr>
          <w:rFonts w:asciiTheme="majorHAnsi" w:eastAsia="Calibri" w:hAnsiTheme="majorHAnsi" w:cs="Calibri"/>
          <w:noProof/>
          <w:sz w:val="26"/>
          <w:szCs w:val="26"/>
        </w:rPr>
        <w:t>Robotix</w:t>
      </w:r>
      <w:r w:rsidRPr="00555789">
        <w:rPr>
          <w:rFonts w:asciiTheme="majorHAnsi" w:eastAsia="Calibri" w:hAnsiTheme="majorHAnsi" w:cs="Calibri"/>
          <w:sz w:val="26"/>
          <w:szCs w:val="26"/>
        </w:rPr>
        <w:t xml:space="preserve"> ‘11</w:t>
      </w:r>
      <w:r w:rsidRPr="00555789">
        <w:rPr>
          <w:rFonts w:asciiTheme="majorHAnsi" w:eastAsia="Calibri" w:hAnsiTheme="majorHAnsi" w:cs="Calibri"/>
          <w:b w:val="0"/>
          <w:sz w:val="26"/>
          <w:szCs w:val="26"/>
        </w:rPr>
        <w:t xml:space="preserve"> - Kshitij’11. Techno-Management fest of IIT Kharagpur</w:t>
      </w:r>
    </w:p>
    <w:p w14:paraId="467AA08C" w14:textId="77777777" w:rsidR="00A30D74" w:rsidRPr="007A61BA" w:rsidRDefault="00A30D74" w:rsidP="00A30D74">
      <w:pPr>
        <w:pStyle w:val="Normal1"/>
        <w:numPr>
          <w:ilvl w:val="0"/>
          <w:numId w:val="4"/>
        </w:numPr>
        <w:spacing w:before="120" w:line="276" w:lineRule="auto"/>
        <w:ind w:hanging="36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Won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Best Freshers’ Award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with </w:t>
      </w:r>
      <w:r w:rsidR="007B32E4" w:rsidRPr="007A61BA">
        <w:rPr>
          <w:rFonts w:asciiTheme="minorHAnsi" w:eastAsia="Calibri" w:hAnsiTheme="minorHAnsi" w:cstheme="minorHAnsi"/>
          <w:sz w:val="24"/>
          <w:szCs w:val="24"/>
        </w:rPr>
        <w:t>3-member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team in Robotics Event implementing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Image Processing.</w:t>
      </w:r>
    </w:p>
    <w:p w14:paraId="696DFF56" w14:textId="77777777" w:rsidR="00A30D74" w:rsidRPr="007A61BA" w:rsidRDefault="00A30D74" w:rsidP="00A30D74">
      <w:pPr>
        <w:pStyle w:val="Normal1"/>
        <w:numPr>
          <w:ilvl w:val="0"/>
          <w:numId w:val="4"/>
        </w:numPr>
        <w:spacing w:line="276" w:lineRule="auto"/>
        <w:ind w:hanging="36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OpenCV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libraries in VC++ Project, run on a laptop driving Differential Drive of the </w:t>
      </w:r>
      <w:r w:rsidRPr="007A61BA">
        <w:rPr>
          <w:rFonts w:asciiTheme="minorHAnsi" w:eastAsia="Calibri" w:hAnsiTheme="minorHAnsi" w:cstheme="minorHAnsi"/>
          <w:noProof/>
          <w:sz w:val="24"/>
          <w:szCs w:val="24"/>
        </w:rPr>
        <w:t>bot</w:t>
      </w:r>
      <w:r w:rsidRPr="007A61BA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BE97656" w14:textId="77777777" w:rsidR="00A30D74" w:rsidRPr="008E7F41" w:rsidRDefault="00A30D74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9" w:name="h.628phil8unj9" w:colFirst="0" w:colLast="0"/>
      <w:bookmarkEnd w:id="19"/>
      <w:r w:rsidRPr="008E7F41">
        <w:rPr>
          <w:rFonts w:asciiTheme="majorHAnsi" w:eastAsia="Calibri" w:hAnsiTheme="majorHAnsi" w:cs="Calibri"/>
          <w:color w:val="943634"/>
          <w:u w:val="single"/>
        </w:rPr>
        <w:t>Skills</w:t>
      </w:r>
      <w:r w:rsidR="0053275F" w:rsidRPr="008E7F41">
        <w:rPr>
          <w:rFonts w:asciiTheme="majorHAnsi" w:eastAsia="Calibri" w:hAnsiTheme="majorHAnsi" w:cs="Calibri"/>
          <w:color w:val="943634"/>
          <w:u w:val="single"/>
        </w:rPr>
        <w:t xml:space="preserve"> and Expertise</w:t>
      </w:r>
    </w:p>
    <w:p w14:paraId="066D90E5" w14:textId="0ABCEFD7" w:rsidR="00A30D74" w:rsidRPr="008E7F41" w:rsidRDefault="00A30D74" w:rsidP="00A30D74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</w:t>
      </w:r>
      <w:r w:rsidR="007A50C0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C,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C++ 11, </w:t>
      </w:r>
      <w:r w:rsidR="007A50C0" w:rsidRPr="008E7F41">
        <w:rPr>
          <w:rFonts w:asciiTheme="minorHAnsi" w:eastAsia="Calibri" w:hAnsiTheme="minorHAnsi" w:cstheme="minorHAnsi"/>
          <w:b/>
          <w:sz w:val="24"/>
          <w:szCs w:val="24"/>
        </w:rPr>
        <w:t>Kotlin, Java</w:t>
      </w:r>
      <w:r w:rsidR="00815624" w:rsidRPr="008E7F41">
        <w:rPr>
          <w:rFonts w:asciiTheme="minorHAnsi" w:eastAsia="Calibri" w:hAnsiTheme="minorHAnsi" w:cstheme="minorHAnsi"/>
          <w:b/>
          <w:sz w:val="24"/>
          <w:szCs w:val="24"/>
        </w:rPr>
        <w:t>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="007179A3"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="00892D60" w:rsidRPr="008E7F41">
        <w:rPr>
          <w:rFonts w:asciiTheme="minorHAnsi" w:eastAsia="Calibri" w:hAnsiTheme="minorHAnsi" w:cstheme="minorHAnsi"/>
          <w:sz w:val="24"/>
          <w:szCs w:val="24"/>
        </w:rPr>
        <w:t>Advanced v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ersion </w:t>
      </w:r>
      <w:r w:rsidR="0053275F" w:rsidRPr="008E7F41">
        <w:rPr>
          <w:rFonts w:asciiTheme="minorHAnsi" w:eastAsia="Calibri" w:hAnsiTheme="minorHAnsi" w:cstheme="minorHAnsi"/>
          <w:sz w:val="24"/>
          <w:szCs w:val="24"/>
        </w:rPr>
        <w:t xml:space="preserve">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="00A10454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ithub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45C57E4" w14:textId="2653A3BB" w:rsidR="00A30D74" w:rsidRPr="008E7F41" w:rsidRDefault="007179A3" w:rsidP="00A30D74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34621D" w:rsidRPr="008E7F41">
        <w:rPr>
          <w:rFonts w:asciiTheme="minorHAnsi" w:eastAsia="Calibri" w:hAnsiTheme="minorHAnsi" w:cstheme="minorHAnsi"/>
          <w:sz w:val="24"/>
          <w:szCs w:val="24"/>
        </w:rPr>
        <w:t>libraries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>: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</w:t>
      </w:r>
      <w:r w:rsidR="00AF728D" w:rsidRPr="008E7F41">
        <w:rPr>
          <w:rFonts w:asciiTheme="minorHAnsi" w:eastAsia="Calibri" w:hAnsiTheme="minorHAnsi" w:cstheme="minorHAnsi"/>
          <w:b/>
          <w:sz w:val="24"/>
          <w:szCs w:val="24"/>
        </w:rPr>
        <w:t>p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andas, </w:t>
      </w:r>
      <w:r w:rsidR="003C166D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</w:t>
      </w:r>
      <w:r w:rsidR="00A30D74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learn</w:t>
      </w:r>
      <w:r w:rsidR="0001618C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, Django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>;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 xml:space="preserve"> Python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</w:t>
      </w:r>
      <w:r w:rsidR="00D706A3" w:rsidRPr="008E7F41">
        <w:rPr>
          <w:rFonts w:asciiTheme="minorHAnsi" w:eastAsia="Calibri" w:hAnsiTheme="minorHAnsi" w:cstheme="minorHAnsi"/>
          <w:b/>
          <w:sz w:val="24"/>
          <w:szCs w:val="24"/>
        </w:rPr>
        <w:t>s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eaborn, </w:t>
      </w:r>
      <w:proofErr w:type="spellStart"/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="0001618C"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55A4903B" w14:textId="0281684C" w:rsidR="00A30D74" w:rsidRPr="008E7F41" w:rsidRDefault="00A30D74" w:rsidP="00A30D74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Integ</w:t>
      </w:r>
      <w:r w:rsidR="007179A3" w:rsidRPr="008E7F41">
        <w:rPr>
          <w:rFonts w:asciiTheme="minorHAnsi" w:eastAsia="Calibri" w:hAnsiTheme="minorHAnsi" w:cstheme="minorHAnsi"/>
          <w:noProof/>
          <w:sz w:val="24"/>
          <w:szCs w:val="24"/>
        </w:rPr>
        <w:t>rated</w:t>
      </w:r>
      <w:r w:rsidR="007179A3" w:rsidRPr="008E7F41">
        <w:rPr>
          <w:rFonts w:asciiTheme="minorHAnsi" w:eastAsia="Calibri" w:hAnsiTheme="minorHAnsi" w:cstheme="minorHAnsi"/>
          <w:sz w:val="24"/>
          <w:szCs w:val="24"/>
        </w:rPr>
        <w:t xml:space="preserve"> Development Environment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PyCharm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="00CD7F2E" w:rsidRPr="008E7F41">
        <w:rPr>
          <w:rFonts w:asciiTheme="minorHAnsi" w:eastAsia="Calibri" w:hAnsiTheme="minorHAnsi" w:cstheme="minorHAnsi"/>
          <w:b/>
          <w:sz w:val="24"/>
          <w:szCs w:val="24"/>
        </w:rPr>
        <w:t>Android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Studio</w:t>
      </w:r>
      <w:r w:rsidR="00867354" w:rsidRPr="008E7F41">
        <w:rPr>
          <w:rFonts w:asciiTheme="minorHAnsi" w:eastAsia="Calibri" w:hAnsiTheme="minorHAnsi" w:cstheme="minorHAnsi"/>
          <w:sz w:val="24"/>
          <w:szCs w:val="24"/>
        </w:rPr>
        <w:t>; A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vanced code </w:t>
      </w:r>
      <w:r w:rsidR="00A10454"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</w:t>
      </w:r>
      <w:r w:rsidR="00CD7F2E" w:rsidRPr="008E7F41">
        <w:rPr>
          <w:rFonts w:asciiTheme="minorHAnsi" w:eastAsia="Calibri" w:hAnsiTheme="minorHAnsi" w:cstheme="minorHAnsi"/>
          <w:b/>
          <w:sz w:val="24"/>
          <w:szCs w:val="24"/>
        </w:rPr>
        <w:t>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56B284A" w14:textId="77777777" w:rsidR="00A30D74" w:rsidRPr="009B12B7" w:rsidRDefault="00A30D74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20" w:name="h.o0a0tjnqfjmk" w:colFirst="0" w:colLast="0"/>
      <w:bookmarkEnd w:id="20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3AF58396" w14:textId="77777777" w:rsidR="00A30D74" w:rsidRPr="009B12B7" w:rsidRDefault="00A30D74" w:rsidP="00A30D74">
      <w:pPr>
        <w:pStyle w:val="Normal1"/>
        <w:numPr>
          <w:ilvl w:val="0"/>
          <w:numId w:val="6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</w:p>
    <w:p w14:paraId="77C5F020" w14:textId="77777777" w:rsidR="00A30D74" w:rsidRPr="009B12B7" w:rsidRDefault="00A30D74" w:rsidP="00A30D74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Outdoor group activities like road trips, mountain trekking</w:t>
      </w:r>
    </w:p>
    <w:p w14:paraId="7F99E545" w14:textId="77777777" w:rsidR="00CA6FB1" w:rsidRPr="009B12B7" w:rsidRDefault="00A30D74" w:rsidP="008B6736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Sketching</w:t>
      </w:r>
    </w:p>
    <w:sectPr w:rsidR="00CA6FB1" w:rsidRPr="009B12B7" w:rsidSect="00FB513F">
      <w:headerReference w:type="default" r:id="rId12"/>
      <w:headerReference w:type="first" r:id="rId13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4E99BE" w14:textId="77777777" w:rsidR="009C4B4F" w:rsidRDefault="009C4B4F" w:rsidP="009A1374">
      <w:pPr>
        <w:spacing w:before="0" w:line="240" w:lineRule="auto"/>
      </w:pPr>
      <w:r>
        <w:separator/>
      </w:r>
    </w:p>
  </w:endnote>
  <w:endnote w:type="continuationSeparator" w:id="0">
    <w:p w14:paraId="0F51E98F" w14:textId="77777777" w:rsidR="009C4B4F" w:rsidRDefault="009C4B4F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03770E" w14:textId="77777777" w:rsidR="009C4B4F" w:rsidRDefault="009C4B4F" w:rsidP="009A1374">
      <w:pPr>
        <w:spacing w:before="0" w:line="240" w:lineRule="auto"/>
      </w:pPr>
      <w:r>
        <w:separator/>
      </w:r>
    </w:p>
  </w:footnote>
  <w:footnote w:type="continuationSeparator" w:id="0">
    <w:p w14:paraId="64EC79F2" w14:textId="77777777" w:rsidR="009C4B4F" w:rsidRDefault="009C4B4F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12"/>
  </w:num>
  <w:num w:numId="8">
    <w:abstractNumId w:val="11"/>
  </w:num>
  <w:num w:numId="9">
    <w:abstractNumId w:val="5"/>
  </w:num>
  <w:num w:numId="10">
    <w:abstractNumId w:val="8"/>
  </w:num>
  <w:num w:numId="11">
    <w:abstractNumId w:val="1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3210F"/>
    <w:rsid w:val="00036924"/>
    <w:rsid w:val="000412BE"/>
    <w:rsid w:val="000670C3"/>
    <w:rsid w:val="00072098"/>
    <w:rsid w:val="000B01CD"/>
    <w:rsid w:val="000C7080"/>
    <w:rsid w:val="000D5A62"/>
    <w:rsid w:val="000F313C"/>
    <w:rsid w:val="00107702"/>
    <w:rsid w:val="00111D01"/>
    <w:rsid w:val="00124B80"/>
    <w:rsid w:val="00124FB2"/>
    <w:rsid w:val="001259B5"/>
    <w:rsid w:val="0014330B"/>
    <w:rsid w:val="00144B90"/>
    <w:rsid w:val="0017581B"/>
    <w:rsid w:val="00190FE0"/>
    <w:rsid w:val="00196185"/>
    <w:rsid w:val="001B0E8D"/>
    <w:rsid w:val="001C37FF"/>
    <w:rsid w:val="001E3C7E"/>
    <w:rsid w:val="001E494F"/>
    <w:rsid w:val="00201391"/>
    <w:rsid w:val="00213069"/>
    <w:rsid w:val="002146B2"/>
    <w:rsid w:val="00215AC0"/>
    <w:rsid w:val="00216997"/>
    <w:rsid w:val="00273710"/>
    <w:rsid w:val="00277A11"/>
    <w:rsid w:val="0028081D"/>
    <w:rsid w:val="00284595"/>
    <w:rsid w:val="00292A6D"/>
    <w:rsid w:val="002A4151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31139"/>
    <w:rsid w:val="00432248"/>
    <w:rsid w:val="00437649"/>
    <w:rsid w:val="0044467C"/>
    <w:rsid w:val="004521AA"/>
    <w:rsid w:val="00462504"/>
    <w:rsid w:val="004721A8"/>
    <w:rsid w:val="00482088"/>
    <w:rsid w:val="00491D0B"/>
    <w:rsid w:val="004A3C5E"/>
    <w:rsid w:val="004A4487"/>
    <w:rsid w:val="004B394A"/>
    <w:rsid w:val="004B6ADC"/>
    <w:rsid w:val="004D134F"/>
    <w:rsid w:val="004F3D9E"/>
    <w:rsid w:val="004F6559"/>
    <w:rsid w:val="00507EEC"/>
    <w:rsid w:val="00522239"/>
    <w:rsid w:val="0053275F"/>
    <w:rsid w:val="005439D5"/>
    <w:rsid w:val="00555789"/>
    <w:rsid w:val="00570211"/>
    <w:rsid w:val="0057061B"/>
    <w:rsid w:val="00572284"/>
    <w:rsid w:val="00592F72"/>
    <w:rsid w:val="005C7F28"/>
    <w:rsid w:val="005D213C"/>
    <w:rsid w:val="005E1682"/>
    <w:rsid w:val="005F5D59"/>
    <w:rsid w:val="0060049F"/>
    <w:rsid w:val="006045DD"/>
    <w:rsid w:val="00634A62"/>
    <w:rsid w:val="006508E0"/>
    <w:rsid w:val="006548F0"/>
    <w:rsid w:val="0069084D"/>
    <w:rsid w:val="00696322"/>
    <w:rsid w:val="006A5095"/>
    <w:rsid w:val="006B0CED"/>
    <w:rsid w:val="006B6546"/>
    <w:rsid w:val="006C1853"/>
    <w:rsid w:val="006E3D19"/>
    <w:rsid w:val="006F7B80"/>
    <w:rsid w:val="00716B1B"/>
    <w:rsid w:val="007179A3"/>
    <w:rsid w:val="00732E38"/>
    <w:rsid w:val="007421DD"/>
    <w:rsid w:val="007651BA"/>
    <w:rsid w:val="007A50C0"/>
    <w:rsid w:val="007A61BA"/>
    <w:rsid w:val="007B32E4"/>
    <w:rsid w:val="007D0D43"/>
    <w:rsid w:val="007D52E0"/>
    <w:rsid w:val="007E094B"/>
    <w:rsid w:val="007F3952"/>
    <w:rsid w:val="0080236A"/>
    <w:rsid w:val="008042E6"/>
    <w:rsid w:val="00815624"/>
    <w:rsid w:val="00821146"/>
    <w:rsid w:val="008244C8"/>
    <w:rsid w:val="00830FA8"/>
    <w:rsid w:val="008343AF"/>
    <w:rsid w:val="008450EA"/>
    <w:rsid w:val="00846E60"/>
    <w:rsid w:val="00855C2B"/>
    <w:rsid w:val="00857FD0"/>
    <w:rsid w:val="00867354"/>
    <w:rsid w:val="0088150A"/>
    <w:rsid w:val="0089097E"/>
    <w:rsid w:val="00892D60"/>
    <w:rsid w:val="008A37F9"/>
    <w:rsid w:val="008A4F66"/>
    <w:rsid w:val="008B1B3D"/>
    <w:rsid w:val="008B23CD"/>
    <w:rsid w:val="008B4A83"/>
    <w:rsid w:val="008B6736"/>
    <w:rsid w:val="008C1FE2"/>
    <w:rsid w:val="008C30C6"/>
    <w:rsid w:val="008C577A"/>
    <w:rsid w:val="008E7F41"/>
    <w:rsid w:val="00920321"/>
    <w:rsid w:val="00921536"/>
    <w:rsid w:val="0093345E"/>
    <w:rsid w:val="0094776E"/>
    <w:rsid w:val="00960C2E"/>
    <w:rsid w:val="00962768"/>
    <w:rsid w:val="0097678E"/>
    <w:rsid w:val="00984FD6"/>
    <w:rsid w:val="009A1374"/>
    <w:rsid w:val="009A6D79"/>
    <w:rsid w:val="009A72E0"/>
    <w:rsid w:val="009B12B7"/>
    <w:rsid w:val="009C4B4F"/>
    <w:rsid w:val="009C783E"/>
    <w:rsid w:val="009E54A4"/>
    <w:rsid w:val="00A10454"/>
    <w:rsid w:val="00A1084C"/>
    <w:rsid w:val="00A30D74"/>
    <w:rsid w:val="00A3150F"/>
    <w:rsid w:val="00A5234C"/>
    <w:rsid w:val="00A52C8C"/>
    <w:rsid w:val="00A9223A"/>
    <w:rsid w:val="00AD7B52"/>
    <w:rsid w:val="00AF728D"/>
    <w:rsid w:val="00B17EF7"/>
    <w:rsid w:val="00B210B3"/>
    <w:rsid w:val="00B55DFA"/>
    <w:rsid w:val="00B67ED6"/>
    <w:rsid w:val="00B924D3"/>
    <w:rsid w:val="00BA2622"/>
    <w:rsid w:val="00BB0947"/>
    <w:rsid w:val="00BD67B6"/>
    <w:rsid w:val="00BF58A9"/>
    <w:rsid w:val="00C03047"/>
    <w:rsid w:val="00C06A9B"/>
    <w:rsid w:val="00C10B67"/>
    <w:rsid w:val="00C11685"/>
    <w:rsid w:val="00C350F3"/>
    <w:rsid w:val="00C369DF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143A6"/>
    <w:rsid w:val="00D2425C"/>
    <w:rsid w:val="00D246F0"/>
    <w:rsid w:val="00D334E9"/>
    <w:rsid w:val="00D706A3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E04084"/>
    <w:rsid w:val="00E1530A"/>
    <w:rsid w:val="00E27E5B"/>
    <w:rsid w:val="00E41F5C"/>
    <w:rsid w:val="00E47C94"/>
    <w:rsid w:val="00E7612A"/>
    <w:rsid w:val="00E816EF"/>
    <w:rsid w:val="00EA799B"/>
    <w:rsid w:val="00EB1817"/>
    <w:rsid w:val="00EB648F"/>
    <w:rsid w:val="00EC5F66"/>
    <w:rsid w:val="00ED5244"/>
    <w:rsid w:val="00ED5487"/>
    <w:rsid w:val="00EF45B2"/>
    <w:rsid w:val="00F02533"/>
    <w:rsid w:val="00F04922"/>
    <w:rsid w:val="00F12EEE"/>
    <w:rsid w:val="00F259D3"/>
    <w:rsid w:val="00F32566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3863365?trk=prof-exp-company-nam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8F82F5-473F-40E1-845B-B742389125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5</TotalTime>
  <Pages>2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4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ABRATA</dc:creator>
  <cp:lastModifiedBy>Sushovan Mandal</cp:lastModifiedBy>
  <cp:revision>140</cp:revision>
  <dcterms:created xsi:type="dcterms:W3CDTF">2016-04-15T14:37:00Z</dcterms:created>
  <dcterms:modified xsi:type="dcterms:W3CDTF">2019-04-13T07:46:00Z</dcterms:modified>
</cp:coreProperties>
</file>